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11BE2" w:rsidP="009344FF">
      <w:r w:rsidRPr="00911BE2">
        <w:t>The manuscript is accepted for publication and constitutes a scientific contribu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D49D9" w:rsidRPr="00D13FF8" w:rsidRDefault="005D3E3D" w:rsidP="009344FF">
      <w:bookmarkStart w:id="0" w:name="_GoBack"/>
      <w:r w:rsidRPr="00D13FF8">
        <w:t>Prof. Ahmed Mohamed Ezzat Abd El-Salam, National Research Centre, Egypt</w:t>
      </w:r>
      <w:bookmarkEnd w:id="0"/>
    </w:p>
    <w:sectPr w:rsidR="008D49D9" w:rsidRPr="00D13F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sjQzt7AwNzQ0sjBW0lEKTi0uzszPAykwrAUAogEFOSwAAAA="/>
  </w:docVars>
  <w:rsids>
    <w:rsidRoot w:val="00A72896"/>
    <w:rsid w:val="002C0B2C"/>
    <w:rsid w:val="005D3E3D"/>
    <w:rsid w:val="008D49D9"/>
    <w:rsid w:val="00911BE2"/>
    <w:rsid w:val="009344FF"/>
    <w:rsid w:val="009F328F"/>
    <w:rsid w:val="00A72896"/>
    <w:rsid w:val="00D13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061A1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64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4T12:43:00Z</dcterms:modified>
</cp:coreProperties>
</file>